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A2CAE1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p w14:paraId="1B4E051D" w14:textId="0B84A4F6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Minutes of Meeting # </w:t>
      </w:r>
      <w:r w:rsidR="003B69F0">
        <w:rPr>
          <w:rFonts w:ascii="Calibri" w:eastAsia="Times New Roman" w:hAnsi="Calibri" w:cs="Arial"/>
          <w:b/>
          <w:lang w:val="en-GB"/>
        </w:rPr>
        <w:t>11</w:t>
      </w:r>
      <w:r w:rsidR="00FD11D2">
        <w:rPr>
          <w:rFonts w:ascii="Calibri" w:eastAsia="Times New Roman" w:hAnsi="Calibri" w:cs="Arial"/>
          <w:b/>
          <w:lang w:val="en-GB"/>
        </w:rPr>
        <w:t xml:space="preserve"> </w:t>
      </w:r>
      <w:r w:rsidR="003B69F0">
        <w:rPr>
          <w:rFonts w:ascii="Calibri" w:eastAsia="Times New Roman" w:hAnsi="Calibri" w:cs="Arial"/>
          <w:b/>
          <w:lang w:val="en-GB"/>
        </w:rPr>
        <w:t>A</w:t>
      </w:r>
      <w:r w:rsidR="002A742B">
        <w:rPr>
          <w:rFonts w:ascii="Calibri" w:eastAsia="Times New Roman" w:hAnsi="Calibri" w:cs="Arial"/>
          <w:b/>
          <w:lang w:val="en-GB"/>
        </w:rPr>
        <w:t>M –</w:t>
      </w:r>
      <w:r w:rsidR="00FD11D2">
        <w:rPr>
          <w:rFonts w:ascii="Calibri" w:eastAsia="Times New Roman" w:hAnsi="Calibri" w:cs="Arial"/>
          <w:b/>
          <w:lang w:val="en-GB"/>
        </w:rPr>
        <w:t xml:space="preserve"> </w:t>
      </w:r>
      <w:r w:rsidR="003B69F0">
        <w:rPr>
          <w:rFonts w:ascii="Calibri" w:eastAsia="Times New Roman" w:hAnsi="Calibri" w:cs="Arial"/>
          <w:b/>
          <w:lang w:val="en-GB"/>
        </w:rPr>
        <w:t>6</w:t>
      </w:r>
      <w:r w:rsidR="002A742B">
        <w:rPr>
          <w:rFonts w:ascii="Calibri" w:eastAsia="Times New Roman" w:hAnsi="Calibri" w:cs="Arial"/>
          <w:b/>
          <w:lang w:val="en-GB"/>
        </w:rPr>
        <w:t xml:space="preserve"> PM #</w:t>
      </w:r>
      <w:r w:rsidR="003B69F0">
        <w:rPr>
          <w:rFonts w:ascii="Calibri" w:eastAsia="Times New Roman" w:hAnsi="Calibri" w:cs="Arial"/>
          <w:i/>
          <w:lang w:val="en-GB"/>
        </w:rPr>
        <w:t xml:space="preserve"> 22</w:t>
      </w:r>
      <w:r w:rsidR="002A742B">
        <w:rPr>
          <w:rFonts w:ascii="Calibri" w:eastAsia="Times New Roman" w:hAnsi="Calibri" w:cs="Arial"/>
          <w:i/>
          <w:lang w:val="en-GB"/>
        </w:rPr>
        <w:t>/10/2018</w:t>
      </w:r>
      <w:r w:rsidR="0026287E">
        <w:rPr>
          <w:rFonts w:ascii="Calibri" w:eastAsia="Times New Roman" w:hAnsi="Calibri" w:cs="Arial"/>
          <w:i/>
          <w:lang w:val="en-GB"/>
        </w:rPr>
        <w:t xml:space="preserve"> </w:t>
      </w:r>
      <w:r w:rsidR="002A742B">
        <w:rPr>
          <w:rFonts w:ascii="Calibri" w:eastAsia="Times New Roman" w:hAnsi="Calibri" w:cs="Arial"/>
          <w:i/>
          <w:lang w:val="en-GB"/>
        </w:rPr>
        <w:t xml:space="preserve"># </w:t>
      </w:r>
      <w:proofErr w:type="spellStart"/>
      <w:proofErr w:type="gramStart"/>
      <w:r w:rsidR="002A742B">
        <w:rPr>
          <w:rFonts w:ascii="Calibri" w:eastAsia="Times New Roman" w:hAnsi="Calibri" w:cs="Arial"/>
          <w:i/>
          <w:lang w:val="en-GB"/>
        </w:rPr>
        <w:t>MIT,Manukau</w:t>
      </w:r>
      <w:proofErr w:type="spellEnd"/>
      <w:proofErr w:type="gramEnd"/>
    </w:p>
    <w:p w14:paraId="1B26E82E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3EA5DA7E" w14:textId="0C7E26C4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Chairperson: </w:t>
      </w:r>
      <w:r w:rsidR="0026287E">
        <w:rPr>
          <w:rFonts w:ascii="Calibri" w:eastAsia="Times New Roman" w:hAnsi="Calibri" w:cs="Arial"/>
          <w:lang w:val="en-GB"/>
        </w:rPr>
        <w:t xml:space="preserve"> </w:t>
      </w:r>
      <w:r w:rsidR="00E1717F">
        <w:rPr>
          <w:rFonts w:ascii="Calibri" w:eastAsia="Times New Roman" w:hAnsi="Calibri" w:cs="Arial"/>
          <w:lang w:val="en-GB"/>
        </w:rPr>
        <w:t>Sushil Cherian</w:t>
      </w:r>
    </w:p>
    <w:p w14:paraId="7BBBECEF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737D92DE" w14:textId="0B9241C0" w:rsidR="004E7AA8" w:rsidRPr="00315F43" w:rsidRDefault="005F0014" w:rsidP="002A742B">
      <w:pPr>
        <w:spacing w:after="0" w:line="240" w:lineRule="auto"/>
        <w:outlineLvl w:val="0"/>
        <w:rPr>
          <w:rFonts w:ascii="Calibri" w:eastAsia="Times New Roman" w:hAnsi="Calibri" w:cs="Arial"/>
          <w:lang w:val="en-GB"/>
        </w:rPr>
      </w:pPr>
      <w:r>
        <w:rPr>
          <w:rFonts w:ascii="Calibri" w:eastAsia="Times New Roman" w:hAnsi="Calibri" w:cs="Arial"/>
          <w:b/>
          <w:lang w:val="en-GB"/>
        </w:rPr>
        <w:t>Minute Taker</w:t>
      </w:r>
      <w:r w:rsidR="004E7AA8" w:rsidRPr="004E7AA8">
        <w:rPr>
          <w:rFonts w:ascii="Calibri" w:eastAsia="Times New Roman" w:hAnsi="Calibri" w:cs="Arial"/>
          <w:b/>
          <w:lang w:val="en-GB"/>
        </w:rPr>
        <w:t xml:space="preserve">: </w:t>
      </w:r>
      <w:r w:rsidR="00E1717F">
        <w:rPr>
          <w:rFonts w:ascii="Calibri" w:eastAsia="Times New Roman" w:hAnsi="Calibri" w:cs="Arial"/>
          <w:b/>
          <w:lang w:val="en-GB"/>
        </w:rPr>
        <w:t>Jithin Varghese</w:t>
      </w:r>
    </w:p>
    <w:p w14:paraId="33784D34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293695CA" w14:textId="1097B37C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Present: </w:t>
      </w:r>
      <w:r w:rsidR="0026287E">
        <w:rPr>
          <w:rFonts w:ascii="Calibri" w:eastAsia="Times New Roman" w:hAnsi="Calibri" w:cs="Arial"/>
          <w:lang w:val="en-GB"/>
        </w:rPr>
        <w:t xml:space="preserve"> </w:t>
      </w:r>
      <w:r w:rsidR="002A742B">
        <w:rPr>
          <w:rFonts w:ascii="Calibri" w:eastAsia="Times New Roman" w:hAnsi="Calibri" w:cs="Arial"/>
          <w:lang w:val="en-GB"/>
        </w:rPr>
        <w:t>All Present</w:t>
      </w:r>
    </w:p>
    <w:p w14:paraId="2E1D2E51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30869B4A" w14:textId="31110F95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pologies: </w:t>
      </w:r>
      <w:r w:rsidR="002A742B">
        <w:rPr>
          <w:rFonts w:ascii="Calibri" w:eastAsia="Times New Roman" w:hAnsi="Calibri" w:cs="Arial"/>
          <w:b/>
          <w:lang w:val="en-GB"/>
        </w:rPr>
        <w:t>NA</w:t>
      </w:r>
    </w:p>
    <w:p w14:paraId="370032C3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56839B0B" w14:textId="7B0BAAB5" w:rsid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bsent (no apology received): </w:t>
      </w:r>
      <w:r w:rsidR="002A742B">
        <w:rPr>
          <w:rFonts w:ascii="Calibri" w:eastAsia="Times New Roman" w:hAnsi="Calibri" w:cs="Arial"/>
          <w:b/>
          <w:lang w:val="en-GB"/>
        </w:rPr>
        <w:t>NA</w:t>
      </w:r>
    </w:p>
    <w:p w14:paraId="32B5DC2A" w14:textId="77777777" w:rsidR="0026287E" w:rsidRDefault="0026287E" w:rsidP="0026287E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p w14:paraId="05CC1453" w14:textId="77777777" w:rsidR="0026287E" w:rsidRPr="004E7AA8" w:rsidRDefault="0026287E" w:rsidP="0026287E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0"/>
        <w:gridCol w:w="6009"/>
        <w:gridCol w:w="2431"/>
      </w:tblGrid>
      <w:tr w:rsidR="004E7AA8" w:rsidRPr="004E7AA8" w14:paraId="3F5EE2A7" w14:textId="77777777" w:rsidTr="00466DF4">
        <w:tc>
          <w:tcPr>
            <w:tcW w:w="910" w:type="dxa"/>
            <w:shd w:val="clear" w:color="auto" w:fill="E79F8B"/>
          </w:tcPr>
          <w:p w14:paraId="11DFCF23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Agenda </w:t>
            </w:r>
          </w:p>
          <w:p w14:paraId="521A38E5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Item</w:t>
            </w:r>
          </w:p>
        </w:tc>
        <w:tc>
          <w:tcPr>
            <w:tcW w:w="6009" w:type="dxa"/>
            <w:shd w:val="clear" w:color="auto" w:fill="E79F8B"/>
          </w:tcPr>
          <w:p w14:paraId="53059876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Description </w:t>
            </w: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– include a heading for each item recorded and a brief summary of the discussion.</w:t>
            </w:r>
          </w:p>
        </w:tc>
        <w:tc>
          <w:tcPr>
            <w:tcW w:w="2431" w:type="dxa"/>
            <w:shd w:val="clear" w:color="auto" w:fill="E79F8B"/>
          </w:tcPr>
          <w:p w14:paraId="18B6B698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Include the following four points:</w:t>
            </w:r>
          </w:p>
          <w:p w14:paraId="3487A2E3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Action</w:t>
            </w:r>
          </w:p>
          <w:p w14:paraId="5280A4BF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Person responsible</w:t>
            </w:r>
          </w:p>
          <w:p w14:paraId="2C3D1BC3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Date action is to be completed</w:t>
            </w:r>
          </w:p>
        </w:tc>
      </w:tr>
      <w:tr w:rsidR="004E7AA8" w:rsidRPr="004E7AA8" w14:paraId="756410DF" w14:textId="77777777" w:rsidTr="00E025CA">
        <w:tc>
          <w:tcPr>
            <w:tcW w:w="910" w:type="dxa"/>
            <w:shd w:val="clear" w:color="auto" w:fill="auto"/>
          </w:tcPr>
          <w:p w14:paraId="362A0034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1.</w:t>
            </w:r>
          </w:p>
        </w:tc>
        <w:tc>
          <w:tcPr>
            <w:tcW w:w="6009" w:type="dxa"/>
            <w:shd w:val="clear" w:color="auto" w:fill="auto"/>
          </w:tcPr>
          <w:p w14:paraId="04569513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Appointment of chairperson and recorder</w:t>
            </w:r>
          </w:p>
          <w:p w14:paraId="08A1A6A3" w14:textId="7F7E0720" w:rsidR="004E7AA8" w:rsidRPr="004E7AA8" w:rsidRDefault="00E1717F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i/>
                <w:lang w:val="en-GB"/>
              </w:rPr>
              <w:t>Sushil Cherian</w:t>
            </w:r>
            <w:r w:rsidR="002A742B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>was appointed to chair the meeting and</w:t>
            </w:r>
            <w:r w:rsidR="002A742B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i/>
                <w:lang w:val="en-GB"/>
              </w:rPr>
              <w:t xml:space="preserve">Jithin </w:t>
            </w:r>
            <w:proofErr w:type="spellStart"/>
            <w:r>
              <w:rPr>
                <w:rFonts w:ascii="Calibri" w:eastAsia="Calibri" w:hAnsi="Calibri" w:cs="Arial"/>
                <w:i/>
                <w:lang w:val="en-GB"/>
              </w:rPr>
              <w:t>varghese</w:t>
            </w:r>
            <w:proofErr w:type="spellEnd"/>
            <w:r w:rsidR="00466DF4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 xml:space="preserve">was appointed to </w:t>
            </w:r>
            <w:r w:rsidR="005F0014">
              <w:rPr>
                <w:rFonts w:ascii="Calibri" w:eastAsia="Calibri" w:hAnsi="Calibri" w:cs="Arial"/>
                <w:lang w:val="en-GB"/>
              </w:rPr>
              <w:t xml:space="preserve">take minutes of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>this meeting.</w:t>
            </w:r>
          </w:p>
        </w:tc>
        <w:tc>
          <w:tcPr>
            <w:tcW w:w="2431" w:type="dxa"/>
            <w:shd w:val="clear" w:color="auto" w:fill="auto"/>
          </w:tcPr>
          <w:p w14:paraId="3C827F8D" w14:textId="6988F5CF" w:rsidR="004E7AA8" w:rsidRPr="004E7AA8" w:rsidRDefault="002A742B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1</w:t>
            </w:r>
          </w:p>
        </w:tc>
      </w:tr>
      <w:tr w:rsidR="004E7AA8" w:rsidRPr="004E7AA8" w14:paraId="6E733810" w14:textId="77777777" w:rsidTr="00E025CA">
        <w:tc>
          <w:tcPr>
            <w:tcW w:w="910" w:type="dxa"/>
            <w:shd w:val="clear" w:color="auto" w:fill="auto"/>
          </w:tcPr>
          <w:p w14:paraId="1AE83440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2.</w:t>
            </w:r>
          </w:p>
        </w:tc>
        <w:tc>
          <w:tcPr>
            <w:tcW w:w="6009" w:type="dxa"/>
            <w:shd w:val="clear" w:color="auto" w:fill="auto"/>
          </w:tcPr>
          <w:p w14:paraId="59292AD4" w14:textId="6A32DC5B" w:rsidR="004E7AA8" w:rsidRDefault="00466DF4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Review of previous minutes and actions</w:t>
            </w:r>
          </w:p>
          <w:p w14:paraId="1B5CEDF8" w14:textId="60EC820A" w:rsidR="00466DF4" w:rsidRPr="00315F43" w:rsidRDefault="003B69F0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Researched about the different types of Screening questionaries’</w:t>
            </w:r>
          </w:p>
        </w:tc>
        <w:tc>
          <w:tcPr>
            <w:tcW w:w="2431" w:type="dxa"/>
            <w:shd w:val="clear" w:color="auto" w:fill="auto"/>
          </w:tcPr>
          <w:p w14:paraId="48548B5D" w14:textId="46FC7232" w:rsidR="00B82C90" w:rsidRPr="006D688A" w:rsidRDefault="002A742B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NA</w:t>
            </w:r>
          </w:p>
        </w:tc>
      </w:tr>
      <w:tr w:rsidR="004E7AA8" w:rsidRPr="004E7AA8" w14:paraId="3C54CFE2" w14:textId="77777777" w:rsidTr="001A1997">
        <w:trPr>
          <w:trHeight w:val="1952"/>
        </w:trPr>
        <w:tc>
          <w:tcPr>
            <w:tcW w:w="910" w:type="dxa"/>
            <w:shd w:val="clear" w:color="auto" w:fill="auto"/>
          </w:tcPr>
          <w:p w14:paraId="553AB060" w14:textId="77777777" w:rsidR="004E7AA8" w:rsidRPr="004E7AA8" w:rsidRDefault="00C57BF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3</w:t>
            </w:r>
          </w:p>
        </w:tc>
        <w:tc>
          <w:tcPr>
            <w:tcW w:w="6009" w:type="dxa"/>
            <w:shd w:val="clear" w:color="auto" w:fill="auto"/>
          </w:tcPr>
          <w:p w14:paraId="4D3793B8" w14:textId="2E198DD4" w:rsidR="00FD11D2" w:rsidRPr="00FD11D2" w:rsidRDefault="009B7BB9" w:rsidP="00CA7D8E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Agenda item 1</w:t>
            </w:r>
          </w:p>
          <w:p w14:paraId="6B0D3B69" w14:textId="51B98F97" w:rsidR="003B69F0" w:rsidRDefault="003B69F0" w:rsidP="00E1717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Mailed </w:t>
            </w:r>
            <w:proofErr w:type="spellStart"/>
            <w:proofErr w:type="gramStart"/>
            <w:r>
              <w:rPr>
                <w:rFonts w:ascii="Calibri" w:eastAsia="Calibri" w:hAnsi="Calibri" w:cs="Arial"/>
                <w:lang w:val="en-GB"/>
              </w:rPr>
              <w:t>Dr.Fadi</w:t>
            </w:r>
            <w:proofErr w:type="spellEnd"/>
            <w:proofErr w:type="gramEnd"/>
            <w:r>
              <w:rPr>
                <w:rFonts w:ascii="Calibri" w:eastAsia="Calibri" w:hAnsi="Calibri" w:cs="Arial"/>
                <w:lang w:val="en-GB"/>
              </w:rPr>
              <w:t xml:space="preserve"> regarding the decided screen questionnaires’.</w:t>
            </w:r>
          </w:p>
          <w:p w14:paraId="64B02D70" w14:textId="2BE2BDDC" w:rsidR="003B69F0" w:rsidRDefault="003B69F0" w:rsidP="00E1717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Prepared Project management plan</w:t>
            </w:r>
          </w:p>
          <w:p w14:paraId="481776AA" w14:textId="2B8156D9" w:rsidR="00CA7D8E" w:rsidRPr="00E1717F" w:rsidRDefault="003B69F0" w:rsidP="00E1717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ownloaded Existing apps for comparisons studies.</w:t>
            </w:r>
            <w:r w:rsidR="00E1717F">
              <w:rPr>
                <w:rFonts w:ascii="Calibri" w:eastAsia="Calibri" w:hAnsi="Calibri" w:cs="Arial"/>
                <w:lang w:val="en-GB"/>
              </w:rPr>
              <w:t xml:space="preserve"> </w:t>
            </w:r>
          </w:p>
        </w:tc>
        <w:tc>
          <w:tcPr>
            <w:tcW w:w="2431" w:type="dxa"/>
            <w:shd w:val="clear" w:color="auto" w:fill="auto"/>
          </w:tcPr>
          <w:p w14:paraId="47303F02" w14:textId="2FFBD4DE" w:rsidR="0026287E" w:rsidRPr="006D688A" w:rsidRDefault="0026287E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  <w:p w14:paraId="3453FBC8" w14:textId="77777777" w:rsidR="00FD11D2" w:rsidRDefault="00FD11D2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  <w:p w14:paraId="2661A155" w14:textId="77777777" w:rsidR="00FD11D2" w:rsidRDefault="00FD11D2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  <w:p w14:paraId="67954E7C" w14:textId="77777777" w:rsidR="00B82C90" w:rsidRDefault="002A742B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2.Sushil Cherian</w:t>
            </w:r>
          </w:p>
          <w:p w14:paraId="68AC7D6E" w14:textId="734B8755" w:rsidR="00FD11D2" w:rsidRPr="006D688A" w:rsidRDefault="00FD11D2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2.Jithin </w:t>
            </w:r>
            <w:r w:rsidR="008E650D">
              <w:rPr>
                <w:rFonts w:ascii="Calibri" w:eastAsia="Calibri" w:hAnsi="Calibri" w:cs="Arial"/>
                <w:lang w:val="en-GB"/>
              </w:rPr>
              <w:t>V</w:t>
            </w:r>
            <w:r>
              <w:rPr>
                <w:rFonts w:ascii="Calibri" w:eastAsia="Calibri" w:hAnsi="Calibri" w:cs="Arial"/>
                <w:lang w:val="en-GB"/>
              </w:rPr>
              <w:t>arghese</w:t>
            </w:r>
          </w:p>
        </w:tc>
      </w:tr>
      <w:tr w:rsidR="00C57BF8" w:rsidRPr="004E7AA8" w14:paraId="5B486F2A" w14:textId="77777777" w:rsidTr="00E025CA">
        <w:trPr>
          <w:trHeight w:val="181"/>
        </w:trPr>
        <w:tc>
          <w:tcPr>
            <w:tcW w:w="910" w:type="dxa"/>
            <w:shd w:val="clear" w:color="auto" w:fill="auto"/>
          </w:tcPr>
          <w:p w14:paraId="561A532B" w14:textId="3314EB0C" w:rsidR="00C57BF8" w:rsidRPr="00C57BF8" w:rsidRDefault="009B7BB9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4</w:t>
            </w:r>
          </w:p>
        </w:tc>
        <w:tc>
          <w:tcPr>
            <w:tcW w:w="6009" w:type="dxa"/>
            <w:shd w:val="clear" w:color="auto" w:fill="auto"/>
          </w:tcPr>
          <w:p w14:paraId="2D8DAC3A" w14:textId="77777777" w:rsidR="00E1717F" w:rsidRDefault="00C57BF8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ate and time of next meeting</w:t>
            </w:r>
            <w:r w:rsidR="00E1717F">
              <w:rPr>
                <w:rFonts w:ascii="Calibri" w:eastAsia="Calibri" w:hAnsi="Calibri" w:cs="Arial"/>
                <w:lang w:val="en-GB"/>
              </w:rPr>
              <w:t xml:space="preserve"> </w:t>
            </w:r>
          </w:p>
          <w:p w14:paraId="4AF56952" w14:textId="58DA2B65" w:rsidR="002A742B" w:rsidRPr="00C57BF8" w:rsidRDefault="00E1717F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22</w:t>
            </w:r>
            <w:r w:rsidR="002A742B">
              <w:rPr>
                <w:rFonts w:ascii="Calibri" w:eastAsia="Calibri" w:hAnsi="Calibri" w:cs="Arial"/>
                <w:lang w:val="en-GB"/>
              </w:rPr>
              <w:t>/10/2018</w:t>
            </w:r>
          </w:p>
        </w:tc>
        <w:tc>
          <w:tcPr>
            <w:tcW w:w="2431" w:type="dxa"/>
            <w:shd w:val="clear" w:color="auto" w:fill="auto"/>
          </w:tcPr>
          <w:p w14:paraId="43D63A51" w14:textId="7A3A77BB" w:rsidR="00C57BF8" w:rsidRDefault="0026287E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r w:rsidR="002A742B">
              <w:rPr>
                <w:rFonts w:ascii="Calibri" w:eastAsia="Calibri" w:hAnsi="Calibri" w:cs="Arial"/>
                <w:lang w:val="en-GB"/>
              </w:rPr>
              <w:t>1</w:t>
            </w:r>
          </w:p>
          <w:p w14:paraId="0C8812DD" w14:textId="73608C5D" w:rsidR="009B17CD" w:rsidRPr="004E7AA8" w:rsidRDefault="009B17CD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</w:tc>
      </w:tr>
      <w:tr w:rsidR="00C57BF8" w:rsidRPr="004E7AA8" w14:paraId="23BBCD4D" w14:textId="77777777" w:rsidTr="00E025CA">
        <w:trPr>
          <w:trHeight w:val="181"/>
        </w:trPr>
        <w:tc>
          <w:tcPr>
            <w:tcW w:w="910" w:type="dxa"/>
            <w:shd w:val="clear" w:color="auto" w:fill="auto"/>
          </w:tcPr>
          <w:p w14:paraId="04DD9805" w14:textId="7C44491C" w:rsidR="00C57BF8" w:rsidRPr="00C57BF8" w:rsidRDefault="009B7BB9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5</w:t>
            </w:r>
          </w:p>
        </w:tc>
        <w:tc>
          <w:tcPr>
            <w:tcW w:w="6009" w:type="dxa"/>
            <w:shd w:val="clear" w:color="auto" w:fill="auto"/>
          </w:tcPr>
          <w:p w14:paraId="441DB1A9" w14:textId="77777777" w:rsidR="00C57BF8" w:rsidRPr="00C57BF8" w:rsidRDefault="00C57BF8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Close meeting: Record date and time the meeting closed</w:t>
            </w:r>
          </w:p>
        </w:tc>
        <w:tc>
          <w:tcPr>
            <w:tcW w:w="2431" w:type="dxa"/>
            <w:shd w:val="clear" w:color="auto" w:fill="auto"/>
          </w:tcPr>
          <w:p w14:paraId="19EC9278" w14:textId="79823EC7" w:rsidR="009B17CD" w:rsidRPr="004E7AA8" w:rsidRDefault="0026287E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r w:rsidR="003B69F0">
              <w:rPr>
                <w:rFonts w:ascii="Calibri" w:eastAsia="Calibri" w:hAnsi="Calibri" w:cs="Arial"/>
                <w:lang w:val="en-GB"/>
              </w:rPr>
              <w:t>22</w:t>
            </w:r>
            <w:r w:rsidR="00FD11D2">
              <w:rPr>
                <w:rFonts w:ascii="Calibri" w:eastAsia="Calibri" w:hAnsi="Calibri" w:cs="Arial"/>
                <w:lang w:val="en-GB"/>
              </w:rPr>
              <w:t xml:space="preserve">/10/2018 # </w:t>
            </w:r>
            <w:r w:rsidR="00E1717F">
              <w:rPr>
                <w:rFonts w:ascii="Calibri" w:eastAsia="Calibri" w:hAnsi="Calibri" w:cs="Arial"/>
                <w:lang w:val="en-GB"/>
              </w:rPr>
              <w:t>6</w:t>
            </w:r>
            <w:r w:rsidR="003B69F0">
              <w:rPr>
                <w:rFonts w:ascii="Calibri" w:eastAsia="Calibri" w:hAnsi="Calibri" w:cs="Arial"/>
                <w:lang w:val="en-GB"/>
              </w:rPr>
              <w:t>:07</w:t>
            </w:r>
            <w:bookmarkStart w:id="0" w:name="_GoBack"/>
            <w:bookmarkEnd w:id="0"/>
            <w:r w:rsidR="002A742B">
              <w:rPr>
                <w:rFonts w:ascii="Calibri" w:eastAsia="Calibri" w:hAnsi="Calibri" w:cs="Arial"/>
                <w:lang w:val="en-GB"/>
              </w:rPr>
              <w:t>PM</w:t>
            </w:r>
          </w:p>
        </w:tc>
      </w:tr>
    </w:tbl>
    <w:p w14:paraId="76BFD64A" w14:textId="77777777" w:rsidR="005F0014" w:rsidRDefault="005F0014"/>
    <w:sectPr w:rsidR="005F0014" w:rsidSect="00A31078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31686F" w14:textId="77777777" w:rsidR="00236831" w:rsidRDefault="00236831" w:rsidP="004E7AA8">
      <w:pPr>
        <w:spacing w:after="0" w:line="240" w:lineRule="auto"/>
      </w:pPr>
      <w:r>
        <w:separator/>
      </w:r>
    </w:p>
  </w:endnote>
  <w:endnote w:type="continuationSeparator" w:id="0">
    <w:p w14:paraId="3EC9E7B1" w14:textId="77777777" w:rsidR="00236831" w:rsidRDefault="00236831" w:rsidP="004E7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CC477" w14:textId="77777777" w:rsidR="00473D05" w:rsidRDefault="0001666F">
    <w:pPr>
      <w:pStyle w:val="Footer"/>
      <w:jc w:val="right"/>
    </w:pPr>
    <w:r>
      <w:t xml:space="preserve">Page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  <w:r>
      <w:t xml:space="preserve"> of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D2347B" w14:textId="77777777" w:rsidR="00236831" w:rsidRDefault="00236831" w:rsidP="004E7AA8">
      <w:pPr>
        <w:spacing w:after="0" w:line="240" w:lineRule="auto"/>
      </w:pPr>
      <w:r>
        <w:separator/>
      </w:r>
    </w:p>
  </w:footnote>
  <w:footnote w:type="continuationSeparator" w:id="0">
    <w:p w14:paraId="79EF908F" w14:textId="77777777" w:rsidR="00236831" w:rsidRDefault="00236831" w:rsidP="004E7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margin" w:tblpY="474"/>
      <w:tblW w:w="0" w:type="auto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shd w:val="clear" w:color="auto" w:fill="E79F8B"/>
      <w:tblLook w:val="04A0" w:firstRow="1" w:lastRow="0" w:firstColumn="1" w:lastColumn="0" w:noHBand="0" w:noVBand="1"/>
    </w:tblPr>
    <w:tblGrid>
      <w:gridCol w:w="1455"/>
      <w:gridCol w:w="7895"/>
    </w:tblGrid>
    <w:tr w:rsidR="004E7AA8" w:rsidRPr="00FB5372" w14:paraId="61091D49" w14:textId="77777777" w:rsidTr="00466DF4">
      <w:trPr>
        <w:trHeight w:val="1285"/>
      </w:trPr>
      <w:tc>
        <w:tcPr>
          <w:tcW w:w="1462" w:type="dxa"/>
          <w:shd w:val="clear" w:color="auto" w:fill="E79F8B"/>
        </w:tcPr>
        <w:p w14:paraId="07038CD1" w14:textId="77777777" w:rsidR="004E7AA8" w:rsidRPr="0091039F" w:rsidRDefault="004E7AA8" w:rsidP="003E523D">
          <w:pPr>
            <w:jc w:val="center"/>
            <w:rPr>
              <w:szCs w:val="24"/>
              <w:lang w:eastAsia="en-NZ"/>
            </w:rPr>
          </w:pPr>
          <w:r>
            <w:rPr>
              <w:noProof/>
              <w:szCs w:val="24"/>
              <w:lang w:val="en-US"/>
            </w:rPr>
            <w:drawing>
              <wp:inline distT="0" distB="0" distL="0" distR="0" wp14:anchorId="7632E4AC" wp14:editId="197B9E96">
                <wp:extent cx="509270" cy="931545"/>
                <wp:effectExtent l="0" t="0" r="5080" b="190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9270" cy="931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2" w:type="dxa"/>
          <w:shd w:val="clear" w:color="auto" w:fill="E79F8B"/>
        </w:tcPr>
        <w:p w14:paraId="2E3DD03F" w14:textId="77777777" w:rsidR="00A04EF2" w:rsidRDefault="00A04EF2" w:rsidP="00A04EF2">
          <w:pPr>
            <w:pStyle w:val="NoSpacing"/>
            <w:jc w:val="center"/>
            <w:rPr>
              <w:b/>
              <w:lang w:eastAsia="en-NZ"/>
            </w:rPr>
          </w:pPr>
        </w:p>
        <w:p w14:paraId="146ABBB5" w14:textId="77777777" w:rsidR="00A04EF2" w:rsidRPr="00466DF4" w:rsidRDefault="004E7AA8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>Faculty of Business and Information Technology</w:t>
          </w:r>
        </w:p>
        <w:p w14:paraId="5DAFD8C8" w14:textId="595FEE00" w:rsidR="00D64FCD" w:rsidRDefault="00C87C8D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>
            <w:rPr>
              <w:b/>
              <w:sz w:val="28"/>
              <w:szCs w:val="28"/>
              <w:lang w:eastAsia="en-NZ"/>
            </w:rPr>
            <w:t>Hot Topic in Software</w:t>
          </w:r>
        </w:p>
        <w:p w14:paraId="3E1C5C2E" w14:textId="77777777" w:rsidR="004E7AA8" w:rsidRPr="008F1657" w:rsidRDefault="00D64FCD" w:rsidP="00D64FCD">
          <w:pPr>
            <w:pStyle w:val="NoSpacing"/>
            <w:jc w:val="center"/>
            <w:rPr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 xml:space="preserve">Meeting </w:t>
          </w:r>
          <w:r w:rsidR="004E7AA8" w:rsidRPr="00466DF4">
            <w:rPr>
              <w:b/>
              <w:sz w:val="28"/>
              <w:szCs w:val="28"/>
              <w:lang w:eastAsia="en-NZ"/>
            </w:rPr>
            <w:t xml:space="preserve">Minutes </w:t>
          </w:r>
        </w:p>
      </w:tc>
    </w:tr>
  </w:tbl>
  <w:p w14:paraId="35B56BC9" w14:textId="77777777" w:rsidR="00741486" w:rsidRDefault="002368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021F5"/>
    <w:multiLevelType w:val="hybridMultilevel"/>
    <w:tmpl w:val="0E96E638"/>
    <w:lvl w:ilvl="0" w:tplc="90B26B0A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86050"/>
    <w:multiLevelType w:val="hybridMultilevel"/>
    <w:tmpl w:val="38AC6C8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DE0AB3"/>
    <w:multiLevelType w:val="hybridMultilevel"/>
    <w:tmpl w:val="62C0C2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D25426"/>
    <w:multiLevelType w:val="hybridMultilevel"/>
    <w:tmpl w:val="43EE8B92"/>
    <w:lvl w:ilvl="0" w:tplc="B080A2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2E6591"/>
    <w:multiLevelType w:val="hybridMultilevel"/>
    <w:tmpl w:val="8AAA47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76686B"/>
    <w:multiLevelType w:val="hybridMultilevel"/>
    <w:tmpl w:val="57A263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jM3NDQwNjO2MLVQ0lEKTi0uzszPAykwrAUAY7YXaiwAAAA="/>
  </w:docVars>
  <w:rsids>
    <w:rsidRoot w:val="004E7AA8"/>
    <w:rsid w:val="000109F8"/>
    <w:rsid w:val="0001666F"/>
    <w:rsid w:val="0002535B"/>
    <w:rsid w:val="00032190"/>
    <w:rsid w:val="00043A16"/>
    <w:rsid w:val="000770E6"/>
    <w:rsid w:val="0008427F"/>
    <w:rsid w:val="0009182F"/>
    <w:rsid w:val="000D2C76"/>
    <w:rsid w:val="001171C6"/>
    <w:rsid w:val="00167CA7"/>
    <w:rsid w:val="00173D25"/>
    <w:rsid w:val="00177AF1"/>
    <w:rsid w:val="001A1997"/>
    <w:rsid w:val="001B4EA1"/>
    <w:rsid w:val="001C0245"/>
    <w:rsid w:val="001C7F5B"/>
    <w:rsid w:val="001D3CFB"/>
    <w:rsid w:val="001F0D7C"/>
    <w:rsid w:val="00210247"/>
    <w:rsid w:val="002269E1"/>
    <w:rsid w:val="00236831"/>
    <w:rsid w:val="002517FC"/>
    <w:rsid w:val="0025465C"/>
    <w:rsid w:val="0026287E"/>
    <w:rsid w:val="002679E2"/>
    <w:rsid w:val="00284F64"/>
    <w:rsid w:val="002A51A3"/>
    <w:rsid w:val="002A742B"/>
    <w:rsid w:val="00301808"/>
    <w:rsid w:val="00315F43"/>
    <w:rsid w:val="00395C30"/>
    <w:rsid w:val="003B69F0"/>
    <w:rsid w:val="003B7538"/>
    <w:rsid w:val="003F27FB"/>
    <w:rsid w:val="00466DF4"/>
    <w:rsid w:val="004817FB"/>
    <w:rsid w:val="004C02E2"/>
    <w:rsid w:val="004D4D4A"/>
    <w:rsid w:val="004E7AA8"/>
    <w:rsid w:val="00500AD8"/>
    <w:rsid w:val="00560E3D"/>
    <w:rsid w:val="00563E6C"/>
    <w:rsid w:val="005D1CD1"/>
    <w:rsid w:val="005E71FF"/>
    <w:rsid w:val="005F0014"/>
    <w:rsid w:val="005F6376"/>
    <w:rsid w:val="0062428F"/>
    <w:rsid w:val="00630830"/>
    <w:rsid w:val="00650135"/>
    <w:rsid w:val="00687990"/>
    <w:rsid w:val="006A456D"/>
    <w:rsid w:val="006D415E"/>
    <w:rsid w:val="006D530F"/>
    <w:rsid w:val="006D688A"/>
    <w:rsid w:val="006E6A28"/>
    <w:rsid w:val="00714C0C"/>
    <w:rsid w:val="007172AE"/>
    <w:rsid w:val="00723C10"/>
    <w:rsid w:val="00724C12"/>
    <w:rsid w:val="00727981"/>
    <w:rsid w:val="00745359"/>
    <w:rsid w:val="00775532"/>
    <w:rsid w:val="00784897"/>
    <w:rsid w:val="00786CA3"/>
    <w:rsid w:val="00787FE6"/>
    <w:rsid w:val="007B7DB0"/>
    <w:rsid w:val="007C6BF7"/>
    <w:rsid w:val="00801BCF"/>
    <w:rsid w:val="008056FF"/>
    <w:rsid w:val="00825123"/>
    <w:rsid w:val="00833568"/>
    <w:rsid w:val="00851D40"/>
    <w:rsid w:val="00860B22"/>
    <w:rsid w:val="0087146C"/>
    <w:rsid w:val="008A52B8"/>
    <w:rsid w:val="008D7A21"/>
    <w:rsid w:val="008E650D"/>
    <w:rsid w:val="008F43FF"/>
    <w:rsid w:val="0090345D"/>
    <w:rsid w:val="009A135B"/>
    <w:rsid w:val="009A4AF1"/>
    <w:rsid w:val="009B17CD"/>
    <w:rsid w:val="009B7BB9"/>
    <w:rsid w:val="009C6001"/>
    <w:rsid w:val="009D5653"/>
    <w:rsid w:val="009D5CCE"/>
    <w:rsid w:val="00A0220D"/>
    <w:rsid w:val="00A04EF2"/>
    <w:rsid w:val="00AA1049"/>
    <w:rsid w:val="00AF1D89"/>
    <w:rsid w:val="00B26023"/>
    <w:rsid w:val="00B467F8"/>
    <w:rsid w:val="00B6540D"/>
    <w:rsid w:val="00B82C90"/>
    <w:rsid w:val="00B84867"/>
    <w:rsid w:val="00B86D32"/>
    <w:rsid w:val="00B94B25"/>
    <w:rsid w:val="00BB16FA"/>
    <w:rsid w:val="00BB75FA"/>
    <w:rsid w:val="00BD2801"/>
    <w:rsid w:val="00C00069"/>
    <w:rsid w:val="00C24D29"/>
    <w:rsid w:val="00C26029"/>
    <w:rsid w:val="00C3125D"/>
    <w:rsid w:val="00C51322"/>
    <w:rsid w:val="00C57BF8"/>
    <w:rsid w:val="00C623F1"/>
    <w:rsid w:val="00C65EF2"/>
    <w:rsid w:val="00C87C8D"/>
    <w:rsid w:val="00C95DD6"/>
    <w:rsid w:val="00CA7D8E"/>
    <w:rsid w:val="00D1422F"/>
    <w:rsid w:val="00D25CD0"/>
    <w:rsid w:val="00D5588B"/>
    <w:rsid w:val="00D64FCD"/>
    <w:rsid w:val="00D86105"/>
    <w:rsid w:val="00DC324A"/>
    <w:rsid w:val="00DE450E"/>
    <w:rsid w:val="00E013D0"/>
    <w:rsid w:val="00E025CA"/>
    <w:rsid w:val="00E07F8B"/>
    <w:rsid w:val="00E1266C"/>
    <w:rsid w:val="00E1717F"/>
    <w:rsid w:val="00E35451"/>
    <w:rsid w:val="00E36BF8"/>
    <w:rsid w:val="00E57E61"/>
    <w:rsid w:val="00E65D90"/>
    <w:rsid w:val="00E94575"/>
    <w:rsid w:val="00EA0095"/>
    <w:rsid w:val="00ED2B54"/>
    <w:rsid w:val="00ED678A"/>
    <w:rsid w:val="00F464DA"/>
    <w:rsid w:val="00F517D4"/>
    <w:rsid w:val="00F710B9"/>
    <w:rsid w:val="00F774A2"/>
    <w:rsid w:val="00FD11D2"/>
    <w:rsid w:val="00FD1808"/>
    <w:rsid w:val="00FD1DAA"/>
    <w:rsid w:val="00FF4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B553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A8"/>
  </w:style>
  <w:style w:type="paragraph" w:styleId="Footer">
    <w:name w:val="footer"/>
    <w:basedOn w:val="Normal"/>
    <w:link w:val="Foot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A8"/>
  </w:style>
  <w:style w:type="paragraph" w:styleId="BalloonText">
    <w:name w:val="Balloon Text"/>
    <w:basedOn w:val="Normal"/>
    <w:link w:val="BalloonTextChar"/>
    <w:uiPriority w:val="99"/>
    <w:semiHidden/>
    <w:unhideWhenUsed/>
    <w:rsid w:val="004E7A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AA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04EF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82C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10-16T23:01:00Z</dcterms:created>
  <dcterms:modified xsi:type="dcterms:W3CDTF">2018-10-22T05:07:00Z</dcterms:modified>
</cp:coreProperties>
</file>